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74C52F5E"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Sudhanva Narayana</w:t>
      </w:r>
    </w:p>
    <w:p w14:paraId="4BB71711"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Machine Learning Engine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49FCD2FF"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3376917" w14:textId="77777777" w:rsidR="00841E04" w:rsidRPr="00C92D86" w:rsidRDefault="00D20DF5" w:rsidP="00C66E5D">
      <w:pPr>
        <w:pStyle w:val="NoSpacing"/>
        <w:jc w:val="center"/>
        <w:rPr>
          <w:rFonts w:ascii="Times New Roman" w:hAnsi="Times New Roman" w:cs="Times New Roman"/>
          <w:i/>
          <w:iCs/>
          <w:sz w:val="18"/>
          <w:szCs w:val="18"/>
        </w:rPr>
      </w:pPr>
      <w:hyperlink r:id="rId6" w:history="1">
        <w:r w:rsidR="00841E04" w:rsidRPr="00C92D86">
          <w:rPr>
            <w:rStyle w:val="Hyperlink"/>
            <w:rFonts w:ascii="Times New Roman" w:hAnsi="Times New Roman" w:cs="Times New Roman"/>
            <w:i/>
            <w:iCs/>
            <w:sz w:val="16"/>
            <w:szCs w:val="16"/>
          </w:rPr>
          <w:t>nsudhanva@gmail.com</w:t>
        </w:r>
      </w:hyperlink>
    </w:p>
    <w:p w14:paraId="7FC752C5" w14:textId="77777777" w:rsidR="00841E04" w:rsidRPr="00C92D86" w:rsidRDefault="00841E04" w:rsidP="00C66E5D">
      <w:pPr>
        <w:pStyle w:val="NoSpacing"/>
        <w:jc w:val="center"/>
        <w:rPr>
          <w:rFonts w:ascii="Times New Roman" w:hAnsi="Times New Roman" w:cs="Times New Roman"/>
          <w:i/>
          <w:iCs/>
          <w:sz w:val="20"/>
          <w:szCs w:val="20"/>
        </w:rPr>
      </w:pPr>
    </w:p>
    <w:p w14:paraId="70E23751"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Pr="00C92D86">
        <w:rPr>
          <w:rFonts w:ascii="Times New Roman" w:hAnsi="Times New Roman" w:cs="Times New Roman"/>
          <w:b/>
          <w:bCs/>
          <w:sz w:val="20"/>
          <w:szCs w:val="20"/>
        </w:rPr>
        <w:t>Vinay Bansal</w:t>
      </w:r>
    </w:p>
    <w:p w14:paraId="31710873"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2237BD5B" w:rsidR="00841E04" w:rsidRPr="00C92D86" w:rsidRDefault="00D20DF5" w:rsidP="00C66E5D">
      <w:pPr>
        <w:pStyle w:val="NoSpacing"/>
        <w:jc w:val="center"/>
        <w:rPr>
          <w:rFonts w:ascii="Times New Roman" w:hAnsi="Times New Roman" w:cs="Times New Roman"/>
          <w:b/>
          <w:bCs/>
          <w:sz w:val="20"/>
          <w:szCs w:val="20"/>
        </w:rPr>
      </w:pPr>
      <w:hyperlink r:id="rId7" w:history="1">
        <w:proofErr w:type="spellStart"/>
        <w:r w:rsidR="00841E04" w:rsidRPr="00C92D86">
          <w:rPr>
            <w:rStyle w:val="Hyperlink"/>
            <w:rFonts w:ascii="Times New Roman" w:hAnsi="Times New Roman" w:cs="Times New Roman"/>
            <w:i/>
            <w:iCs/>
            <w:sz w:val="16"/>
            <w:szCs w:val="16"/>
          </w:rPr>
          <w:t>vinay</w:t>
        </w:r>
        <w:proofErr w:type="spellEnd"/>
        <w:r w:rsidR="00841E04" w:rsidRPr="00C92D86">
          <w:rPr>
            <w:rStyle w:val="Hyperlink"/>
            <w:rFonts w:ascii="Times New Roman" w:hAnsi="Times New Roman" w:cs="Times New Roman"/>
            <w:i/>
            <w:iCs/>
            <w:sz w:val="16"/>
            <w:szCs w:val="16"/>
          </w:rPr>
          <w:t>@</w:t>
        </w:r>
        <w:r w:rsidR="00841E04" w:rsidRPr="00C92D86">
          <w:rPr>
            <w:rFonts w:ascii="Times New Roman" w:hAnsi="Times New Roman" w:cs="Times New Roman"/>
            <w:sz w:val="16"/>
            <w:szCs w:val="16"/>
          </w:rPr>
          <w:t xml:space="preserve"> </w:t>
        </w:r>
        <w:r w:rsidR="00841E04" w:rsidRPr="00C92D86">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841E04" w:rsidRPr="00C92D86">
        <w:rPr>
          <w:rFonts w:ascii="Times New Roman" w:hAnsi="Times New Roman" w:cs="Times New Roman"/>
          <w:b/>
          <w:bCs/>
          <w:sz w:val="20"/>
          <w:szCs w:val="20"/>
        </w:rPr>
        <w:t>Vinod Agrawal</w:t>
      </w:r>
    </w:p>
    <w:p w14:paraId="3BC00E4C"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Technology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828A46A" w14:textId="683B7E38" w:rsidR="00484BA7" w:rsidRPr="00C92D86" w:rsidRDefault="00D20DF5" w:rsidP="00C66E5D">
      <w:pPr>
        <w:pStyle w:val="NoSpacing"/>
        <w:jc w:val="center"/>
        <w:rPr>
          <w:rFonts w:ascii="Times New Roman" w:hAnsi="Times New Roman" w:cs="Times New Roman"/>
          <w:b/>
          <w:bCs/>
          <w:sz w:val="20"/>
          <w:szCs w:val="20"/>
        </w:rPr>
      </w:pPr>
      <w:hyperlink r:id="rId8" w:history="1">
        <w:r w:rsidR="00C92D86" w:rsidRPr="00C92D86">
          <w:rPr>
            <w:rStyle w:val="Hyperlink"/>
            <w:rFonts w:ascii="Times New Roman" w:hAnsi="Times New Roman" w:cs="Times New Roman"/>
            <w:i/>
            <w:iCs/>
            <w:sz w:val="16"/>
            <w:szCs w:val="16"/>
          </w:rPr>
          <w:t>vinod.agrawal@faststreamtech.com</w:t>
        </w:r>
        <w:r w:rsidR="00C92D86" w:rsidRPr="00C92D86">
          <w:rPr>
            <w:rStyle w:val="Hyperlink"/>
            <w:rFonts w:ascii="Times New Roman" w:hAnsi="Times New Roman" w:cs="Times New Roman"/>
            <w:i/>
            <w:iCs/>
            <w:sz w:val="16"/>
            <w:szCs w:val="16"/>
          </w:rPr>
          <w:br w:type="column"/>
        </w:r>
        <w:r w:rsidR="00C92D86" w:rsidRPr="00C92D86">
          <w:rPr>
            <w:rStyle w:val="Hyperlink"/>
            <w:rFonts w:ascii="Times New Roman" w:hAnsi="Times New Roman" w:cs="Times New Roman"/>
            <w:b/>
            <w:bCs/>
            <w:color w:val="auto"/>
            <w:sz w:val="20"/>
            <w:szCs w:val="20"/>
            <w:u w:val="none"/>
          </w:rPr>
          <w:t>Shreyas</w:t>
        </w:r>
      </w:hyperlink>
      <w:r w:rsidR="00C92D86" w:rsidRPr="00C92D86">
        <w:rPr>
          <w:rFonts w:ascii="Times New Roman" w:hAnsi="Times New Roman" w:cs="Times New Roman"/>
          <w:b/>
          <w:bCs/>
          <w:sz w:val="20"/>
          <w:szCs w:val="20"/>
        </w:rPr>
        <w:t xml:space="preserve"> 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188412D5" w14:textId="57036405" w:rsidR="00841E04" w:rsidRPr="00C063B9" w:rsidRDefault="00D20DF5" w:rsidP="00C66E5D">
      <w:pPr>
        <w:jc w:val="center"/>
        <w:rPr>
          <w:rFonts w:ascii="Times New Roman" w:hAnsi="Times New Roman" w:cs="Times New Roman"/>
          <w:sz w:val="44"/>
          <w:szCs w:val="44"/>
        </w:rPr>
        <w:sectPr w:rsidR="00841E04" w:rsidRPr="00C063B9" w:rsidSect="00164496">
          <w:type w:val="continuous"/>
          <w:pgSz w:w="11906" w:h="16838"/>
          <w:pgMar w:top="720" w:right="720" w:bottom="720" w:left="720" w:header="708" w:footer="708" w:gutter="0"/>
          <w:cols w:num="4" w:space="709"/>
          <w:docGrid w:linePitch="360"/>
        </w:sectPr>
      </w:pPr>
      <w:hyperlink r:id="rId9" w:history="1">
        <w:r w:rsidR="00C92D86" w:rsidRPr="00C92D86">
          <w:rPr>
            <w:rStyle w:val="Hyperlink"/>
            <w:rFonts w:ascii="Times New Roman" w:hAnsi="Times New Roman" w:cs="Times New Roman"/>
            <w:i/>
            <w:iCs/>
            <w:sz w:val="16"/>
            <w:szCs w:val="16"/>
          </w:rPr>
          <w:t>hello@shreyas.im</w:t>
        </w:r>
      </w:hyperlink>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17CE1306"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lastRenderedPageBreak/>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1EC3645D" w14:textId="149F51B6" w:rsidR="003D0560" w:rsidRPr="0089696D" w:rsidRDefault="003D0560"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3. </w:t>
      </w:r>
      <w:r w:rsidRPr="0089696D">
        <w:rPr>
          <w:rFonts w:ascii="Times New Roman" w:hAnsi="Times New Roman" w:cs="Times New Roman"/>
          <w:b/>
          <w:bCs/>
          <w:i/>
          <w:iCs/>
          <w:noProof/>
        </w:rPr>
        <w:t>CROSS</w:t>
      </w:r>
      <w:r w:rsidR="008B6625" w:rsidRPr="0089696D">
        <w:rPr>
          <w:rFonts w:ascii="Times New Roman" w:hAnsi="Times New Roman" w:cs="Times New Roman"/>
          <w:b/>
          <w:bCs/>
          <w:i/>
          <w:iCs/>
          <w:noProof/>
        </w:rPr>
        <w:t>-</w:t>
      </w:r>
      <w:r w:rsidRPr="0089696D">
        <w:rPr>
          <w:rFonts w:ascii="Times New Roman" w:hAnsi="Times New Roman" w:cs="Times New Roman"/>
          <w:b/>
          <w:bCs/>
          <w:i/>
          <w:iCs/>
          <w:noProof/>
        </w:rPr>
        <w:t>VALIDATION</w:t>
      </w:r>
    </w:p>
    <w:p w14:paraId="6891027E" w14:textId="1E198221" w:rsidR="003D0560" w:rsidRDefault="003D0560" w:rsidP="00B70AB1">
      <w:pPr>
        <w:pStyle w:val="NoSpacing"/>
        <w:jc w:val="both"/>
        <w:rPr>
          <w:rFonts w:ascii="Times New Roman" w:hAnsi="Times New Roman" w:cs="Times New Roman"/>
          <w:i/>
          <w:iCs/>
          <w:noProof/>
        </w:rPr>
      </w:pPr>
    </w:p>
    <w:p w14:paraId="71A28714" w14:textId="4E588A94" w:rsidR="00B74CF8" w:rsidRDefault="003D0560" w:rsidP="00B70AB1">
      <w:pPr>
        <w:pStyle w:val="NoSpacing"/>
        <w:jc w:val="both"/>
        <w:rPr>
          <w:rFonts w:ascii="Times New Roman" w:hAnsi="Times New Roman" w:cs="Times New Roman"/>
          <w:noProof/>
        </w:rPr>
      </w:pPr>
      <w:r>
        <w:rPr>
          <w:rFonts w:ascii="Times New Roman" w:hAnsi="Times New Roman" w:cs="Times New Roman"/>
          <w:noProof/>
        </w:rPr>
        <w:tab/>
      </w:r>
      <w:r w:rsidR="00B74CF8">
        <w:rPr>
          <w:rFonts w:ascii="Times New Roman" w:hAnsi="Times New Roman" w:cs="Times New Roman"/>
          <w:noProof/>
        </w:rPr>
        <w:t>The performance of machine learning algorithms is measured using mean square errors.</w:t>
      </w:r>
    </w:p>
    <w:p w14:paraId="35C92961" w14:textId="711C2BCA" w:rsidR="00A81B7D" w:rsidRDefault="000110B1" w:rsidP="00B8189B">
      <w:pPr>
        <w:pStyle w:val="NoSpacing"/>
        <w:rPr>
          <w:rFonts w:ascii="Times New Roman" w:hAnsi="Times New Roman" w:cs="Times New Roman"/>
          <w:noProof/>
        </w:rPr>
      </w:pPr>
      <w:r>
        <w:rPr>
          <w:rFonts w:ascii="Times New Roman" w:hAnsi="Times New Roman" w:cs="Times New Roman"/>
          <w:noProof/>
        </w:rPr>
        <w:t>[CONTENT YET TO BE FILLED]</w:t>
      </w: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394587E1">
            <wp:extent cx="3098165" cy="203073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2030730"/>
                    </a:xfrm>
                    <a:prstGeom prst="rect">
                      <a:avLst/>
                    </a:prstGeom>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3CF9A00E">
            <wp:extent cx="3098165" cy="200533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2005330"/>
                    </a:xfrm>
                    <a:prstGeom prst="rect">
                      <a:avLst/>
                    </a:prstGeom>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lastRenderedPageBreak/>
        <w:drawing>
          <wp:inline distT="0" distB="0" distL="0" distR="0" wp14:anchorId="2BB88ECE" wp14:editId="2CAF0F15">
            <wp:extent cx="3098165" cy="20574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2057400"/>
                    </a:xfrm>
                    <a:prstGeom prst="rect">
                      <a:avLst/>
                    </a:prstGeom>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06FBD8F5"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C3308E" w:rsidRPr="008B6625">
        <w:rPr>
          <w:rFonts w:ascii="Times New Roman" w:hAnsi="Times New Roman" w:cs="Times New Roman"/>
          <w:noProof/>
        </w:rPr>
        <w:t>optim</w:t>
      </w:r>
      <w:r w:rsidR="008B6625">
        <w:rPr>
          <w:rFonts w:ascii="Times New Roman" w:hAnsi="Times New Roman" w:cs="Times New Roman"/>
          <w:noProof/>
        </w:rPr>
        <w:t>i</w:t>
      </w:r>
      <w:r w:rsidR="00C3308E" w:rsidRPr="008B6625">
        <w:rPr>
          <w:rFonts w:ascii="Times New Roman" w:hAnsi="Times New Roman" w:cs="Times New Roman"/>
          <w:noProof/>
        </w:rPr>
        <w:t>sed</w:t>
      </w:r>
      <w:r w:rsidR="00C3308E">
        <w:rPr>
          <w:rFonts w:ascii="Times New Roman" w:hAnsi="Times New Roman" w:cs="Times New Roman"/>
          <w:noProof/>
        </w:rPr>
        <w:t>.</w:t>
      </w:r>
    </w:p>
    <w:p w14:paraId="3D2C9553" w14:textId="77777777" w:rsidR="00AD23DD" w:rsidRDefault="00AD23DD" w:rsidP="00AD65F6">
      <w:pPr>
        <w:pStyle w:val="NoSpacing"/>
        <w:jc w:val="both"/>
        <w:rPr>
          <w:rFonts w:ascii="Times New Roman" w:hAnsi="Times New Roman" w:cs="Times New Roman"/>
          <w:noProof/>
        </w:rPr>
      </w:pPr>
      <w:bookmarkStart w:id="0" w:name="_GoBack"/>
      <w:bookmarkEnd w:id="0"/>
    </w:p>
    <w:p w14:paraId="6947B148" w14:textId="1AE42492" w:rsidR="00DB77CA" w:rsidRDefault="00DB77CA"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756C7B70"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xml:space="preserve">, by using machine learning algorithms, we can predict the future power consumption outputs and take decisions on those outcomes. </w:t>
      </w:r>
      <w:r w:rsidR="00C63D95">
        <w:rPr>
          <w:rFonts w:ascii="Times New Roman" w:hAnsi="Times New Roman" w:cs="Times New Roman"/>
          <w:noProof/>
        </w:rPr>
        <w:t xml:space="preserve">The machine learning algorithms showed similar results and proved to be useful. </w:t>
      </w:r>
      <w:r w:rsidR="00EA1029">
        <w:rPr>
          <w:rFonts w:ascii="Times New Roman" w:hAnsi="Times New Roman" w:cs="Times New Roman"/>
          <w:noProof/>
        </w:rPr>
        <w:t xml:space="preserve">This method can be applied or experimented to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D20DF5">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mwrAUA1WTzEyw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123121"/>
    <w:rsid w:val="00133A03"/>
    <w:rsid w:val="00142874"/>
    <w:rsid w:val="00156BA4"/>
    <w:rsid w:val="00162CC3"/>
    <w:rsid w:val="00164496"/>
    <w:rsid w:val="00171BD0"/>
    <w:rsid w:val="00175F42"/>
    <w:rsid w:val="00181489"/>
    <w:rsid w:val="00182B35"/>
    <w:rsid w:val="00184442"/>
    <w:rsid w:val="00185DD6"/>
    <w:rsid w:val="001924AF"/>
    <w:rsid w:val="001B68C8"/>
    <w:rsid w:val="001C7C12"/>
    <w:rsid w:val="00235B2E"/>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72D2"/>
    <w:rsid w:val="00323865"/>
    <w:rsid w:val="00337CBE"/>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50ADC"/>
    <w:rsid w:val="004529B2"/>
    <w:rsid w:val="004544C6"/>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5458A"/>
    <w:rsid w:val="006639EF"/>
    <w:rsid w:val="00681E83"/>
    <w:rsid w:val="00691514"/>
    <w:rsid w:val="006A4481"/>
    <w:rsid w:val="006B1212"/>
    <w:rsid w:val="006B55C0"/>
    <w:rsid w:val="006E7323"/>
    <w:rsid w:val="006F22A0"/>
    <w:rsid w:val="006F5B1E"/>
    <w:rsid w:val="006F611D"/>
    <w:rsid w:val="00702EB3"/>
    <w:rsid w:val="007309B6"/>
    <w:rsid w:val="007447AC"/>
    <w:rsid w:val="0075145F"/>
    <w:rsid w:val="00756BEB"/>
    <w:rsid w:val="00767A07"/>
    <w:rsid w:val="00781F5B"/>
    <w:rsid w:val="007921C7"/>
    <w:rsid w:val="00792DFC"/>
    <w:rsid w:val="007B1B9B"/>
    <w:rsid w:val="007C4A1F"/>
    <w:rsid w:val="007D3C01"/>
    <w:rsid w:val="007D5F0B"/>
    <w:rsid w:val="007F0624"/>
    <w:rsid w:val="007F564D"/>
    <w:rsid w:val="007F5826"/>
    <w:rsid w:val="00802233"/>
    <w:rsid w:val="008036C9"/>
    <w:rsid w:val="00803979"/>
    <w:rsid w:val="008039B8"/>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5B91"/>
    <w:rsid w:val="009B5BED"/>
    <w:rsid w:val="009C4A1D"/>
    <w:rsid w:val="009D07E1"/>
    <w:rsid w:val="009D4EE7"/>
    <w:rsid w:val="009D6623"/>
    <w:rsid w:val="009D74A5"/>
    <w:rsid w:val="009D74FA"/>
    <w:rsid w:val="009E0D0B"/>
    <w:rsid w:val="009E15DD"/>
    <w:rsid w:val="009F0085"/>
    <w:rsid w:val="009F01E0"/>
    <w:rsid w:val="00A0103A"/>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5FF5"/>
    <w:rsid w:val="00C5708F"/>
    <w:rsid w:val="00C60CE0"/>
    <w:rsid w:val="00C63D95"/>
    <w:rsid w:val="00C66E5D"/>
    <w:rsid w:val="00C676A2"/>
    <w:rsid w:val="00C77835"/>
    <w:rsid w:val="00C92D86"/>
    <w:rsid w:val="00C93191"/>
    <w:rsid w:val="00CA48F1"/>
    <w:rsid w:val="00CA4C3E"/>
    <w:rsid w:val="00CB0394"/>
    <w:rsid w:val="00CC0263"/>
    <w:rsid w:val="00CE3A5A"/>
    <w:rsid w:val="00D058C1"/>
    <w:rsid w:val="00D0642A"/>
    <w:rsid w:val="00D06B93"/>
    <w:rsid w:val="00D11930"/>
    <w:rsid w:val="00D20DF5"/>
    <w:rsid w:val="00D2191E"/>
    <w:rsid w:val="00D253DD"/>
    <w:rsid w:val="00D30651"/>
    <w:rsid w:val="00D4183B"/>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45C93"/>
    <w:rsid w:val="00E47951"/>
    <w:rsid w:val="00E629DC"/>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66F15"/>
    <w:rsid w:val="00FA710A"/>
    <w:rsid w:val="00FA7603"/>
    <w:rsid w:val="00FB106B"/>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Shreya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ay@gmail.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8B710-378E-45FD-BBD5-96B74F3FE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601</Words>
  <Characters>912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4</cp:revision>
  <dcterms:created xsi:type="dcterms:W3CDTF">2018-07-23T10:06:00Z</dcterms:created>
  <dcterms:modified xsi:type="dcterms:W3CDTF">2018-07-23T10:07:00Z</dcterms:modified>
</cp:coreProperties>
</file>